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222A1" w14:textId="77777777" w:rsidR="003F478A" w:rsidRPr="00736174" w:rsidRDefault="00410960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1FB74AF7" w14:textId="15BC51B8" w:rsidR="00DA2FA9" w:rsidRPr="00736174" w:rsidRDefault="009D203F" w:rsidP="00736174">
      <w:pPr>
        <w:pStyle w:val="ListParagraph"/>
      </w:pPr>
      <w:r>
        <w:t>Y</w:t>
      </w:r>
      <w:r w:rsidR="0038751E">
        <w:t>9</w:t>
      </w:r>
      <w:r>
        <w:t xml:space="preserve"> PE</w:t>
      </w:r>
      <w:bookmarkStart w:id="0" w:name="_GoBack"/>
      <w:bookmarkEnd w:id="0"/>
      <w:r w:rsidR="00E95176">
        <w:t xml:space="preserve"> </w:t>
      </w:r>
    </w:p>
    <w:p w14:paraId="55C39C5A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2573"/>
        <w:gridCol w:w="1702"/>
        <w:gridCol w:w="1862"/>
        <w:gridCol w:w="1573"/>
        <w:gridCol w:w="1699"/>
        <w:gridCol w:w="2039"/>
        <w:gridCol w:w="1554"/>
        <w:gridCol w:w="1310"/>
      </w:tblGrid>
      <w:tr w:rsidR="0079127E" w:rsidRPr="00EC1848" w14:paraId="17580EBF" w14:textId="77777777" w:rsidTr="007912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4C52127E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39C57E6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2573" w:type="dxa"/>
            <w:hideMark/>
          </w:tcPr>
          <w:p w14:paraId="1FE4CA2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02" w:type="dxa"/>
            <w:hideMark/>
          </w:tcPr>
          <w:p w14:paraId="272C0B7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62" w:type="dxa"/>
          </w:tcPr>
          <w:p w14:paraId="5FC0B12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573" w:type="dxa"/>
          </w:tcPr>
          <w:p w14:paraId="7E5894E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699" w:type="dxa"/>
          </w:tcPr>
          <w:p w14:paraId="2755788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2039" w:type="dxa"/>
          </w:tcPr>
          <w:p w14:paraId="14FD8A6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554" w:type="dxa"/>
          </w:tcPr>
          <w:p w14:paraId="5DB3E74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310" w:type="dxa"/>
          </w:tcPr>
          <w:p w14:paraId="59BBDE9D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79127E" w:rsidRPr="00EC1848" w14:paraId="05E90C0B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283A6378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6306C144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2573" w:type="dxa"/>
          </w:tcPr>
          <w:p w14:paraId="7D2577D1" w14:textId="77777777" w:rsidR="000A7692" w:rsidRPr="00BA6D69" w:rsidRDefault="00FA0873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BA6D69">
              <w:rPr>
                <w:rFonts w:ascii="Arial" w:hAnsi="Arial" w:cs="Arial"/>
                <w:b/>
                <w:bCs/>
                <w:szCs w:val="20"/>
              </w:rPr>
              <w:t>Football/S</w:t>
            </w:r>
            <w:r w:rsidR="000A52B6" w:rsidRPr="00BA6D69">
              <w:rPr>
                <w:rFonts w:ascii="Arial" w:hAnsi="Arial" w:cs="Arial"/>
                <w:b/>
                <w:bCs/>
                <w:szCs w:val="20"/>
              </w:rPr>
              <w:t>port</w:t>
            </w:r>
            <w:r w:rsidRPr="00BA6D69">
              <w:rPr>
                <w:rFonts w:ascii="Arial" w:hAnsi="Arial" w:cs="Arial"/>
                <w:b/>
                <w:bCs/>
                <w:szCs w:val="20"/>
              </w:rPr>
              <w:t xml:space="preserve"> Ed</w:t>
            </w:r>
            <w:r w:rsidR="000A52B6" w:rsidRPr="00BA6D69">
              <w:rPr>
                <w:rFonts w:ascii="Arial" w:hAnsi="Arial" w:cs="Arial"/>
                <w:b/>
                <w:bCs/>
                <w:szCs w:val="20"/>
              </w:rPr>
              <w:t>ucation</w:t>
            </w:r>
          </w:p>
          <w:p w14:paraId="217295F9" w14:textId="77777777" w:rsidR="00BA6D69" w:rsidRPr="00BA6D69" w:rsidRDefault="00BA6D69" w:rsidP="00BA6D6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BA6D69">
              <w:rPr>
                <w:rFonts w:ascii="Arial" w:eastAsia="Times New Roman" w:hAnsi="Arial" w:cs="Arial"/>
                <w:bCs/>
                <w:szCs w:val="20"/>
                <w:lang w:val="en-US"/>
              </w:rPr>
              <w:t>Provide responsible leadership opportunities through roles away from the performer role</w:t>
            </w:r>
          </w:p>
          <w:p w14:paraId="15314345" w14:textId="0ABC8420" w:rsidR="00BA6D69" w:rsidRPr="004C211F" w:rsidRDefault="00BA6D69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702" w:type="dxa"/>
          </w:tcPr>
          <w:p w14:paraId="0C00E1A8" w14:textId="77777777" w:rsidR="00BA6D69" w:rsidRPr="00BA6D69" w:rsidRDefault="00BA6D69" w:rsidP="00BA6D6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BA6D69">
              <w:rPr>
                <w:rFonts w:ascii="Arial" w:eastAsia="Times New Roman" w:hAnsi="Arial" w:cs="Arial"/>
                <w:bCs/>
                <w:szCs w:val="20"/>
                <w:lang w:val="en-US"/>
              </w:rPr>
              <w:t>Work effectively within a group towards common goals.</w:t>
            </w:r>
          </w:p>
          <w:p w14:paraId="1DEE6152" w14:textId="1FD6BC42" w:rsidR="000A7692" w:rsidRPr="00BA6D69" w:rsidRDefault="000A7692" w:rsidP="00BA6D6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862" w:type="dxa"/>
          </w:tcPr>
          <w:p w14:paraId="0A0B0691" w14:textId="77777777" w:rsidR="00BA6D69" w:rsidRPr="00BA6D69" w:rsidRDefault="00BA6D69" w:rsidP="00BA6D6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BA6D69">
              <w:rPr>
                <w:rFonts w:ascii="Arial" w:eastAsia="Times New Roman" w:hAnsi="Arial" w:cs="Arial"/>
                <w:bCs/>
                <w:szCs w:val="20"/>
                <w:lang w:val="en-US"/>
              </w:rPr>
              <w:t>Develops sport specific techniques and fitness.</w:t>
            </w:r>
          </w:p>
          <w:p w14:paraId="5D18438E" w14:textId="37246387" w:rsidR="000A7692" w:rsidRPr="00BA6D69" w:rsidRDefault="000A7692" w:rsidP="00BA6D6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</w:tcPr>
          <w:p w14:paraId="06E48458" w14:textId="7FBB0C31" w:rsidR="000A7692" w:rsidRPr="00BA6D69" w:rsidRDefault="00BA6D69" w:rsidP="00BA6D6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BA6D69">
              <w:rPr>
                <w:rFonts w:ascii="Arial" w:eastAsia="Times New Roman" w:hAnsi="Arial" w:cs="Arial"/>
                <w:bCs/>
                <w:szCs w:val="20"/>
                <w:lang w:val="en-US"/>
              </w:rPr>
              <w:t>Appreciate and be able to execute sport specific strategic play</w:t>
            </w:r>
          </w:p>
        </w:tc>
        <w:tc>
          <w:tcPr>
            <w:tcW w:w="1699" w:type="dxa"/>
          </w:tcPr>
          <w:p w14:paraId="07B5CAB6" w14:textId="55CC87D5" w:rsidR="000A7692" w:rsidRPr="00BA6D69" w:rsidRDefault="00BA6D69" w:rsidP="00BA6D6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BA6D69">
              <w:rPr>
                <w:rFonts w:ascii="Arial" w:eastAsia="Times New Roman" w:hAnsi="Arial" w:cs="Arial"/>
                <w:bCs/>
                <w:szCs w:val="20"/>
                <w:lang w:val="en-US"/>
              </w:rPr>
              <w:t>Appreciate and be able to execute sport specific strategic play</w:t>
            </w:r>
          </w:p>
        </w:tc>
        <w:tc>
          <w:tcPr>
            <w:tcW w:w="2039" w:type="dxa"/>
          </w:tcPr>
          <w:p w14:paraId="642E5812" w14:textId="77777777" w:rsidR="000A7692" w:rsidRPr="004C211F" w:rsidRDefault="003C1280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554" w:type="dxa"/>
          </w:tcPr>
          <w:p w14:paraId="60F58DF8" w14:textId="77777777" w:rsidR="000A7692" w:rsidRPr="004C211F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47543E5B" w14:textId="77777777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79127E" w:rsidRPr="00EC1848" w14:paraId="7D52BF5C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514C8C75" w14:textId="77777777" w:rsidR="009D203F" w:rsidRDefault="009D203F" w:rsidP="009372D2">
            <w:pPr>
              <w:pStyle w:val="TTCTText"/>
            </w:pPr>
          </w:p>
        </w:tc>
        <w:tc>
          <w:tcPr>
            <w:tcW w:w="2573" w:type="dxa"/>
          </w:tcPr>
          <w:p w14:paraId="13D6892C" w14:textId="77777777" w:rsidR="009D203F" w:rsidRPr="004C211F" w:rsidRDefault="00FA0873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Hockey</w:t>
            </w:r>
          </w:p>
          <w:p w14:paraId="28591914" w14:textId="77777777" w:rsidR="0065261C" w:rsidRPr="004C211F" w:rsidRDefault="0065261C" w:rsidP="00652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Fundamentals-dribbling/passing/receiving</w:t>
            </w:r>
          </w:p>
          <w:p w14:paraId="00B5489D" w14:textId="4EE7207F" w:rsidR="0065261C" w:rsidRPr="004C211F" w:rsidRDefault="0065261C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02" w:type="dxa"/>
          </w:tcPr>
          <w:p w14:paraId="572A4EB6" w14:textId="77777777" w:rsidR="0065261C" w:rsidRPr="004C211F" w:rsidRDefault="0065261C" w:rsidP="0065261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Use of space/attacking principles</w:t>
            </w:r>
          </w:p>
          <w:p w14:paraId="45AF55EC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862" w:type="dxa"/>
          </w:tcPr>
          <w:p w14:paraId="435236E3" w14:textId="77777777" w:rsidR="008C5EA5" w:rsidRPr="004C211F" w:rsidRDefault="0065261C" w:rsidP="00652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Defending</w:t>
            </w:r>
          </w:p>
          <w:p w14:paraId="71818A18" w14:textId="77777777" w:rsidR="008C5EA5" w:rsidRPr="004C211F" w:rsidRDefault="008C5EA5" w:rsidP="00652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  <w:p w14:paraId="4A622546" w14:textId="0F7324E9" w:rsidR="0065261C" w:rsidRPr="004C211F" w:rsidRDefault="0065261C" w:rsidP="00652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/</w:t>
            </w:r>
            <w:r w:rsidR="000A52B6" w:rsidRPr="004C211F">
              <w:rPr>
                <w:rFonts w:ascii="Arial" w:hAnsi="Arial" w:cs="Arial"/>
                <w:bCs/>
                <w:szCs w:val="20"/>
              </w:rPr>
              <w:t>Tackling</w:t>
            </w:r>
          </w:p>
          <w:p w14:paraId="728022FD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573" w:type="dxa"/>
          </w:tcPr>
          <w:p w14:paraId="3954B740" w14:textId="77777777" w:rsidR="0065261C" w:rsidRPr="004C211F" w:rsidRDefault="0065261C" w:rsidP="00652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 xml:space="preserve">Shooting/set plays </w:t>
            </w:r>
          </w:p>
          <w:p w14:paraId="38CB2A90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699" w:type="dxa"/>
          </w:tcPr>
          <w:p w14:paraId="57BA7820" w14:textId="77777777" w:rsidR="0079127E" w:rsidRPr="004C211F" w:rsidRDefault="0065261C" w:rsidP="00652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Positioning/</w:t>
            </w:r>
          </w:p>
          <w:p w14:paraId="7D690600" w14:textId="482BE9F0" w:rsidR="0065261C" w:rsidRPr="004C211F" w:rsidRDefault="0065261C" w:rsidP="00652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 xml:space="preserve">formations </w:t>
            </w:r>
          </w:p>
          <w:p w14:paraId="652CAA74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2039" w:type="dxa"/>
          </w:tcPr>
          <w:p w14:paraId="7D9423AA" w14:textId="1F71218D" w:rsidR="009D203F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554" w:type="dxa"/>
          </w:tcPr>
          <w:p w14:paraId="372936CE" w14:textId="528BA74E" w:rsidR="009D203F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43285507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79127E" w:rsidRPr="00EC1848" w14:paraId="3BB0AA5A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32754140" w14:textId="77777777" w:rsidR="009F64A6" w:rsidRDefault="009F64A6" w:rsidP="009372D2">
            <w:pPr>
              <w:pStyle w:val="TTCTText"/>
            </w:pPr>
          </w:p>
        </w:tc>
        <w:tc>
          <w:tcPr>
            <w:tcW w:w="2573" w:type="dxa"/>
          </w:tcPr>
          <w:p w14:paraId="1C9615E5" w14:textId="77777777" w:rsidR="009F64A6" w:rsidRPr="004C211F" w:rsidRDefault="00FA0873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Badminton</w:t>
            </w:r>
          </w:p>
          <w:p w14:paraId="44D2C0CB" w14:textId="77777777" w:rsidR="004C211F" w:rsidRPr="004C211F" w:rsidRDefault="004C211F" w:rsidP="004C211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Cs w:val="20"/>
                <w:lang w:val="en-US"/>
              </w:rPr>
            </w:pPr>
            <w:r w:rsidRPr="004C211F">
              <w:rPr>
                <w:rFonts w:ascii="Arial" w:eastAsia="Times New Roman" w:hAnsi="Arial" w:cs="Arial"/>
                <w:szCs w:val="20"/>
                <w:lang w:val="en-US"/>
              </w:rPr>
              <w:t>Movement and forehand rallying</w:t>
            </w:r>
          </w:p>
          <w:p w14:paraId="575508B1" w14:textId="21C4F920" w:rsidR="004C211F" w:rsidRPr="004C211F" w:rsidRDefault="004C211F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702" w:type="dxa"/>
          </w:tcPr>
          <w:p w14:paraId="1C1BD7BA" w14:textId="77777777" w:rsidR="004C211F" w:rsidRPr="004C211F" w:rsidRDefault="004C211F" w:rsidP="004C211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Cs w:val="20"/>
                <w:lang w:val="en-US"/>
              </w:rPr>
            </w:pPr>
            <w:r w:rsidRPr="004C211F">
              <w:rPr>
                <w:rFonts w:ascii="Arial" w:eastAsia="Times New Roman" w:hAnsi="Arial" w:cs="Arial"/>
                <w:szCs w:val="20"/>
                <w:lang w:val="en-US"/>
              </w:rPr>
              <w:t>The clear</w:t>
            </w:r>
          </w:p>
          <w:p w14:paraId="743B6356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862" w:type="dxa"/>
          </w:tcPr>
          <w:p w14:paraId="31A852F0" w14:textId="77777777" w:rsidR="004C211F" w:rsidRPr="004C211F" w:rsidRDefault="004C211F" w:rsidP="004C2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Introduce the drop shot</w:t>
            </w:r>
          </w:p>
          <w:p w14:paraId="255ECFCE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</w:tcPr>
          <w:p w14:paraId="0CB84BBB" w14:textId="77777777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Basic underarm service + court lines</w:t>
            </w:r>
          </w:p>
          <w:p w14:paraId="4156EB86" w14:textId="262BA513" w:rsidR="004C211F" w:rsidRPr="004C211F" w:rsidRDefault="004C211F" w:rsidP="004C21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699" w:type="dxa"/>
          </w:tcPr>
          <w:p w14:paraId="3E965DC7" w14:textId="49CF656F" w:rsidR="009F64A6" w:rsidRPr="004C211F" w:rsidRDefault="004C21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  <w:lang w:val="en-US"/>
              </w:rPr>
              <w:t>Outwitting Opponents</w:t>
            </w:r>
          </w:p>
        </w:tc>
        <w:tc>
          <w:tcPr>
            <w:tcW w:w="2039" w:type="dxa"/>
          </w:tcPr>
          <w:p w14:paraId="29987CED" w14:textId="5220D418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554" w:type="dxa"/>
          </w:tcPr>
          <w:p w14:paraId="76260360" w14:textId="77777777" w:rsidR="009F64A6" w:rsidRPr="004C211F" w:rsidRDefault="009F64A6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  <w:p w14:paraId="59FD5D92" w14:textId="58283091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 xml:space="preserve">Outwitting opponents – Working on areas for development. 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67FBA332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79127E" w:rsidRPr="00EC1848" w14:paraId="3D252DBC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587FB373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3614181F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2573" w:type="dxa"/>
          </w:tcPr>
          <w:p w14:paraId="7E9DD404" w14:textId="77777777" w:rsidR="000A7692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Rugby</w:t>
            </w:r>
          </w:p>
          <w:p w14:paraId="07DBA2D4" w14:textId="77777777" w:rsidR="00953F70" w:rsidRPr="004C211F" w:rsidRDefault="00953F70" w:rsidP="00953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Passing &amp; Use of space</w:t>
            </w:r>
          </w:p>
          <w:p w14:paraId="3BEE32D5" w14:textId="3150AA30" w:rsidR="00953F70" w:rsidRPr="004C211F" w:rsidRDefault="00953F7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02" w:type="dxa"/>
          </w:tcPr>
          <w:p w14:paraId="07E88615" w14:textId="77777777" w:rsidR="00953F70" w:rsidRPr="004C211F" w:rsidRDefault="00953F70" w:rsidP="00953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Outwitting opponents- 3 vs 2 &amp; 5 vs 3</w:t>
            </w:r>
          </w:p>
          <w:p w14:paraId="3C20D97D" w14:textId="5F98E726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862" w:type="dxa"/>
          </w:tcPr>
          <w:p w14:paraId="617CA404" w14:textId="77777777" w:rsidR="00953F70" w:rsidRPr="004C211F" w:rsidRDefault="00953F70" w:rsidP="00953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 xml:space="preserve">Tackling + rucking </w:t>
            </w:r>
          </w:p>
          <w:p w14:paraId="53446E85" w14:textId="7ED2365E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573" w:type="dxa"/>
          </w:tcPr>
          <w:p w14:paraId="33137137" w14:textId="77777777" w:rsidR="00953F70" w:rsidRPr="004C211F" w:rsidRDefault="00953F70" w:rsidP="00953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 xml:space="preserve">Restarting play-line outs </w:t>
            </w:r>
          </w:p>
          <w:p w14:paraId="0350C38E" w14:textId="7975B0FA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699" w:type="dxa"/>
          </w:tcPr>
          <w:p w14:paraId="5A88E6DC" w14:textId="77777777" w:rsidR="00953F70" w:rsidRPr="004C211F" w:rsidRDefault="00953F70" w:rsidP="00953F7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Scrum development</w:t>
            </w:r>
          </w:p>
          <w:p w14:paraId="4C6ACCE4" w14:textId="25A58916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2039" w:type="dxa"/>
          </w:tcPr>
          <w:p w14:paraId="11641E30" w14:textId="77777777" w:rsidR="00953F70" w:rsidRPr="004C211F" w:rsidRDefault="00953F70" w:rsidP="00953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Competitive Games</w:t>
            </w:r>
          </w:p>
          <w:p w14:paraId="38432A69" w14:textId="3A42026F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554" w:type="dxa"/>
          </w:tcPr>
          <w:p w14:paraId="03BED7FD" w14:textId="77777777" w:rsidR="000A7692" w:rsidRPr="004C211F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4B70B038" w14:textId="77777777" w:rsidR="000A7692" w:rsidRPr="004C211F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79127E" w:rsidRPr="00EC1848" w14:paraId="45006C0E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693A0D70" w14:textId="77777777" w:rsidR="009D203F" w:rsidRDefault="009D203F" w:rsidP="009372D2">
            <w:pPr>
              <w:pStyle w:val="TTCTText"/>
            </w:pPr>
          </w:p>
        </w:tc>
        <w:tc>
          <w:tcPr>
            <w:tcW w:w="2573" w:type="dxa"/>
          </w:tcPr>
          <w:p w14:paraId="7E92C647" w14:textId="77777777" w:rsidR="009D203F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Basketball</w:t>
            </w:r>
          </w:p>
          <w:p w14:paraId="73226CAF" w14:textId="44B7C7C4" w:rsidR="0079127E" w:rsidRPr="004C211F" w:rsidRDefault="0079127E" w:rsidP="007912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 xml:space="preserve">Attacking/Outwitting an opponent. </w:t>
            </w:r>
          </w:p>
        </w:tc>
        <w:tc>
          <w:tcPr>
            <w:tcW w:w="1702" w:type="dxa"/>
          </w:tcPr>
          <w:p w14:paraId="0AB05E1A" w14:textId="59778397" w:rsidR="009D203F" w:rsidRPr="004C211F" w:rsidRDefault="0079127E" w:rsidP="007912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Develop shooting – lay up</w:t>
            </w:r>
          </w:p>
        </w:tc>
        <w:tc>
          <w:tcPr>
            <w:tcW w:w="1862" w:type="dxa"/>
          </w:tcPr>
          <w:p w14:paraId="6BBCCB98" w14:textId="77777777" w:rsidR="0079127E" w:rsidRPr="004C211F" w:rsidRDefault="0079127E" w:rsidP="007912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Defence – Zone</w:t>
            </w:r>
          </w:p>
          <w:p w14:paraId="2B16CDE9" w14:textId="77777777" w:rsidR="009D203F" w:rsidRPr="004C211F" w:rsidRDefault="009D203F" w:rsidP="0079127E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573" w:type="dxa"/>
          </w:tcPr>
          <w:p w14:paraId="24E61B8B" w14:textId="59002C71" w:rsidR="009D203F" w:rsidRPr="004C211F" w:rsidRDefault="0079127E" w:rsidP="0079127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Strategies for attack/ 3 man weave</w:t>
            </w:r>
          </w:p>
        </w:tc>
        <w:tc>
          <w:tcPr>
            <w:tcW w:w="1699" w:type="dxa"/>
          </w:tcPr>
          <w:p w14:paraId="2ABB6A4E" w14:textId="76B5DD2A" w:rsidR="0079127E" w:rsidRPr="004C211F" w:rsidRDefault="0079127E" w:rsidP="0079127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Game tactics</w:t>
            </w:r>
          </w:p>
        </w:tc>
        <w:tc>
          <w:tcPr>
            <w:tcW w:w="2039" w:type="dxa"/>
          </w:tcPr>
          <w:p w14:paraId="72E9FEC3" w14:textId="39F28699" w:rsidR="009D203F" w:rsidRPr="004C211F" w:rsidRDefault="0079127E" w:rsidP="007912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 xml:space="preserve">Outwitting Opponents in a competitive game situation </w:t>
            </w:r>
          </w:p>
        </w:tc>
        <w:tc>
          <w:tcPr>
            <w:tcW w:w="1554" w:type="dxa"/>
          </w:tcPr>
          <w:p w14:paraId="15DF632C" w14:textId="48C495EB" w:rsidR="009D203F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35EC4ADA" w14:textId="04662909" w:rsidR="009D203F" w:rsidRPr="004C211F" w:rsidRDefault="009F64A6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79127E" w:rsidRPr="00EC1848" w14:paraId="2D18BBB1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2513C907" w14:textId="77777777" w:rsidR="009F64A6" w:rsidRDefault="009F64A6" w:rsidP="009372D2">
            <w:pPr>
              <w:pStyle w:val="TTCTText"/>
            </w:pPr>
          </w:p>
        </w:tc>
        <w:tc>
          <w:tcPr>
            <w:tcW w:w="2573" w:type="dxa"/>
          </w:tcPr>
          <w:p w14:paraId="6E676F59" w14:textId="77777777" w:rsidR="009F64A6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Orienteering</w:t>
            </w:r>
          </w:p>
          <w:p w14:paraId="0313CCAA" w14:textId="112798C1" w:rsidR="001018A2" w:rsidRPr="004C211F" w:rsidRDefault="001018A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Recap of Orienteering and basic concepts</w:t>
            </w:r>
          </w:p>
        </w:tc>
        <w:tc>
          <w:tcPr>
            <w:tcW w:w="1702" w:type="dxa"/>
          </w:tcPr>
          <w:p w14:paraId="299F554C" w14:textId="51BCEAB3" w:rsidR="009F64A6" w:rsidRPr="004C211F" w:rsidRDefault="001018A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Map Orientation, North Arrow, Direction of travel</w:t>
            </w:r>
          </w:p>
        </w:tc>
        <w:tc>
          <w:tcPr>
            <w:tcW w:w="1862" w:type="dxa"/>
          </w:tcPr>
          <w:p w14:paraId="60981FA6" w14:textId="117FF9FC" w:rsidR="009F64A6" w:rsidRPr="004C211F" w:rsidRDefault="001018A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Wheel Orienteering Event</w:t>
            </w:r>
          </w:p>
        </w:tc>
        <w:tc>
          <w:tcPr>
            <w:tcW w:w="1573" w:type="dxa"/>
          </w:tcPr>
          <w:p w14:paraId="47030862" w14:textId="417DF4CC" w:rsidR="009F64A6" w:rsidRPr="004C211F" w:rsidRDefault="001018A2" w:rsidP="001018A2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Permanent course 1-11</w:t>
            </w:r>
          </w:p>
        </w:tc>
        <w:tc>
          <w:tcPr>
            <w:tcW w:w="1699" w:type="dxa"/>
          </w:tcPr>
          <w:p w14:paraId="5A6572B7" w14:textId="7104822D" w:rsidR="009F64A6" w:rsidRPr="004C211F" w:rsidRDefault="001018A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Permanent course - Anagrams</w:t>
            </w:r>
          </w:p>
        </w:tc>
        <w:tc>
          <w:tcPr>
            <w:tcW w:w="2039" w:type="dxa"/>
          </w:tcPr>
          <w:p w14:paraId="00EEAB87" w14:textId="07870966" w:rsidR="009F64A6" w:rsidRPr="004C211F" w:rsidRDefault="001018A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Permanent course 12-20</w:t>
            </w:r>
          </w:p>
        </w:tc>
        <w:tc>
          <w:tcPr>
            <w:tcW w:w="1554" w:type="dxa"/>
          </w:tcPr>
          <w:p w14:paraId="5F3713BC" w14:textId="38B83296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5EFD0E41" w14:textId="5E40F26B" w:rsidR="009F64A6" w:rsidRPr="004C211F" w:rsidRDefault="009F64A6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79127E" w:rsidRPr="00EC1848" w14:paraId="3F8D1AE4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28E5343E" w14:textId="77777777" w:rsidR="009F64A6" w:rsidRDefault="009F64A6" w:rsidP="009372D2">
            <w:pPr>
              <w:pStyle w:val="TTCTText"/>
            </w:pPr>
          </w:p>
        </w:tc>
        <w:tc>
          <w:tcPr>
            <w:tcW w:w="2573" w:type="dxa"/>
          </w:tcPr>
          <w:p w14:paraId="4202FCCF" w14:textId="77777777" w:rsidR="009F64A6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Table Tennis</w:t>
            </w:r>
          </w:p>
          <w:p w14:paraId="07A97921" w14:textId="77777777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  <w:lang w:val="en-US"/>
              </w:rPr>
            </w:pPr>
            <w:r w:rsidRPr="004C211F">
              <w:rPr>
                <w:rFonts w:ascii="Arial" w:hAnsi="Arial" w:cs="Arial"/>
                <w:szCs w:val="20"/>
                <w:lang w:val="en-US"/>
              </w:rPr>
              <w:t>Introduce the Grip &amp; backhand push</w:t>
            </w:r>
          </w:p>
          <w:p w14:paraId="7C11F82D" w14:textId="6F0C32BA" w:rsidR="004C211F" w:rsidRPr="004C211F" w:rsidRDefault="004C21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702" w:type="dxa"/>
          </w:tcPr>
          <w:p w14:paraId="584CCF3C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  <w:p w14:paraId="15B70AB7" w14:textId="77777777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  <w:lang w:val="en-US"/>
              </w:rPr>
            </w:pPr>
            <w:r w:rsidRPr="004C211F">
              <w:rPr>
                <w:rFonts w:ascii="Arial" w:hAnsi="Arial" w:cs="Arial"/>
                <w:szCs w:val="20"/>
                <w:lang w:val="en-US"/>
              </w:rPr>
              <w:t>Introduce forehand push</w:t>
            </w:r>
          </w:p>
          <w:p w14:paraId="586AC564" w14:textId="5DD89158" w:rsidR="004C211F" w:rsidRPr="004C211F" w:rsidRDefault="004C211F" w:rsidP="004C21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862" w:type="dxa"/>
          </w:tcPr>
          <w:p w14:paraId="2643CA66" w14:textId="77777777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  <w:lang w:val="en-US"/>
              </w:rPr>
            </w:pPr>
            <w:r w:rsidRPr="004C211F">
              <w:rPr>
                <w:rFonts w:ascii="Arial" w:hAnsi="Arial" w:cs="Arial"/>
                <w:szCs w:val="20"/>
                <w:lang w:val="en-US"/>
              </w:rPr>
              <w:t>Service laws</w:t>
            </w:r>
          </w:p>
          <w:p w14:paraId="13236EAA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</w:tcPr>
          <w:p w14:paraId="4813115D" w14:textId="77777777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  <w:lang w:val="en-US"/>
              </w:rPr>
            </w:pPr>
            <w:r w:rsidRPr="004C211F">
              <w:rPr>
                <w:rFonts w:ascii="Arial" w:hAnsi="Arial" w:cs="Arial"/>
                <w:szCs w:val="20"/>
                <w:lang w:val="en-US"/>
              </w:rPr>
              <w:t>Forehand topspin</w:t>
            </w:r>
          </w:p>
          <w:p w14:paraId="5159215C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699" w:type="dxa"/>
          </w:tcPr>
          <w:p w14:paraId="6723CD54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  <w:p w14:paraId="6388EDEC" w14:textId="77777777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  <w:lang w:val="en-US"/>
              </w:rPr>
            </w:pPr>
            <w:r w:rsidRPr="004C211F">
              <w:rPr>
                <w:rFonts w:ascii="Arial" w:hAnsi="Arial" w:cs="Arial"/>
                <w:szCs w:val="20"/>
                <w:lang w:val="en-US"/>
              </w:rPr>
              <w:t xml:space="preserve">Outwitting Opponents in competitive games </w:t>
            </w:r>
          </w:p>
          <w:p w14:paraId="6361A9B3" w14:textId="03E0EE54" w:rsidR="004C211F" w:rsidRPr="004C211F" w:rsidRDefault="004C211F" w:rsidP="004C21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2039" w:type="dxa"/>
          </w:tcPr>
          <w:p w14:paraId="45EB6110" w14:textId="77777777" w:rsidR="004C211F" w:rsidRPr="004C211F" w:rsidRDefault="004C211F" w:rsidP="004C211F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  <w:lang w:val="en-US"/>
              </w:rPr>
            </w:pPr>
            <w:r w:rsidRPr="004C211F">
              <w:rPr>
                <w:rFonts w:ascii="Arial" w:hAnsi="Arial" w:cs="Arial"/>
                <w:szCs w:val="20"/>
                <w:lang w:val="en-US"/>
              </w:rPr>
              <w:t>Doubles play</w:t>
            </w:r>
          </w:p>
          <w:p w14:paraId="34B82BB8" w14:textId="77777777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54" w:type="dxa"/>
          </w:tcPr>
          <w:p w14:paraId="1871F6B5" w14:textId="0D7972A5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67122E75" w14:textId="7CA0DCE4" w:rsidR="009F64A6" w:rsidRPr="004C211F" w:rsidRDefault="009F64A6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FA0873" w:rsidRPr="00EC1848" w14:paraId="1414FA73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75A10E40" w14:textId="77777777" w:rsidR="00FA0873" w:rsidRDefault="00FA0873" w:rsidP="009372D2">
            <w:pPr>
              <w:pStyle w:val="TTCTText"/>
            </w:pPr>
          </w:p>
        </w:tc>
        <w:tc>
          <w:tcPr>
            <w:tcW w:w="2573" w:type="dxa"/>
          </w:tcPr>
          <w:p w14:paraId="1EA3BE61" w14:textId="77777777" w:rsidR="00FA0873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Netball</w:t>
            </w:r>
          </w:p>
          <w:p w14:paraId="0ACB596C" w14:textId="77777777" w:rsidR="008C5EA5" w:rsidRPr="004C211F" w:rsidRDefault="008C5EA5" w:rsidP="008C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Recap netball fundamentals</w:t>
            </w:r>
          </w:p>
          <w:p w14:paraId="3EAC9C5E" w14:textId="119BBCB9" w:rsidR="008C5EA5" w:rsidRPr="004C211F" w:rsidRDefault="008C5EA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702" w:type="dxa"/>
          </w:tcPr>
          <w:p w14:paraId="7FAB06F9" w14:textId="77777777" w:rsidR="008C5EA5" w:rsidRPr="004C211F" w:rsidRDefault="008C5EA5" w:rsidP="008C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Use of space/court linkage</w:t>
            </w:r>
          </w:p>
          <w:p w14:paraId="7EF7AA5F" w14:textId="77777777" w:rsidR="00FA0873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862" w:type="dxa"/>
          </w:tcPr>
          <w:p w14:paraId="56EE3F62" w14:textId="77777777" w:rsidR="008C5EA5" w:rsidRPr="004C211F" w:rsidRDefault="008C5EA5" w:rsidP="008C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Attacking principles</w:t>
            </w:r>
          </w:p>
          <w:p w14:paraId="7E4FF1BF" w14:textId="77777777" w:rsidR="00FA0873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573" w:type="dxa"/>
          </w:tcPr>
          <w:p w14:paraId="71450899" w14:textId="77777777" w:rsidR="008C5EA5" w:rsidRPr="004C211F" w:rsidRDefault="008C5EA5" w:rsidP="008C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Defending principles</w:t>
            </w:r>
          </w:p>
          <w:p w14:paraId="5BFA3AAD" w14:textId="77777777" w:rsidR="00FA0873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699" w:type="dxa"/>
          </w:tcPr>
          <w:p w14:paraId="6560EAF2" w14:textId="77777777" w:rsidR="008C5EA5" w:rsidRPr="004C211F" w:rsidRDefault="008C5EA5" w:rsidP="008C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Tactics- Centre pass/within the circle</w:t>
            </w:r>
          </w:p>
          <w:p w14:paraId="29A9D64A" w14:textId="77777777" w:rsidR="00FA0873" w:rsidRPr="004C211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2039" w:type="dxa"/>
          </w:tcPr>
          <w:p w14:paraId="1F826EEC" w14:textId="77777777" w:rsidR="008C5EA5" w:rsidRPr="004C211F" w:rsidRDefault="008C5EA5" w:rsidP="008C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  <w:r w:rsidRPr="004C211F">
              <w:rPr>
                <w:rFonts w:ascii="Arial" w:hAnsi="Arial" w:cs="Arial"/>
                <w:bCs/>
                <w:szCs w:val="20"/>
              </w:rPr>
              <w:t>Game play</w:t>
            </w:r>
          </w:p>
          <w:p w14:paraId="738EADBF" w14:textId="77777777" w:rsidR="00FA0873" w:rsidRPr="004C211F" w:rsidRDefault="00FA0873" w:rsidP="008C5EA5">
            <w:pPr>
              <w:pStyle w:val="TTCTText"/>
              <w:ind w:firstLine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Cs w:val="20"/>
              </w:rPr>
            </w:pPr>
          </w:p>
        </w:tc>
        <w:tc>
          <w:tcPr>
            <w:tcW w:w="1554" w:type="dxa"/>
          </w:tcPr>
          <w:p w14:paraId="43AC628F" w14:textId="718A7F4B" w:rsidR="00FA0873" w:rsidRPr="004C211F" w:rsidRDefault="008C5EA5" w:rsidP="008C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474DF0A0" w14:textId="6C740E17" w:rsidR="00FA0873" w:rsidRPr="004C211F" w:rsidRDefault="008C5EA5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79127E" w:rsidRPr="00EC1848" w14:paraId="6EE1A53D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56585385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1589076F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2573" w:type="dxa"/>
          </w:tcPr>
          <w:p w14:paraId="04AB5EFE" w14:textId="77777777" w:rsidR="000A7692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PEP</w:t>
            </w:r>
          </w:p>
          <w:p w14:paraId="7EB7544F" w14:textId="77777777" w:rsidR="00C605D7" w:rsidRDefault="00C605D7" w:rsidP="00C605D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7C0114">
              <w:rPr>
                <w:rFonts w:ascii="Arial" w:eastAsia="Times New Roman" w:hAnsi="Arial" w:cs="Arial"/>
                <w:sz w:val="18"/>
                <w:szCs w:val="18"/>
              </w:rPr>
              <w:t xml:space="preserve">Introduction of PEP </w:t>
            </w:r>
          </w:p>
          <w:p w14:paraId="5A2A6624" w14:textId="77777777" w:rsidR="00C605D7" w:rsidRPr="0030415B" w:rsidRDefault="00C605D7" w:rsidP="00C605D7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0415B">
              <w:rPr>
                <w:rFonts w:ascii="Arial" w:hAnsi="Arial" w:cs="Arial"/>
                <w:sz w:val="18"/>
                <w:szCs w:val="18"/>
              </w:rPr>
              <w:t>Group designed circuits</w:t>
            </w:r>
          </w:p>
          <w:p w14:paraId="44EEF94D" w14:textId="4CD43969" w:rsidR="00C605D7" w:rsidRPr="004C211F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702" w:type="dxa"/>
          </w:tcPr>
          <w:p w14:paraId="6B32B547" w14:textId="412F29D2" w:rsidR="00C605D7" w:rsidRPr="008B7733" w:rsidRDefault="00C605D7" w:rsidP="00C605D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8B7733">
              <w:rPr>
                <w:rFonts w:ascii="Arial" w:eastAsia="Times New Roman" w:hAnsi="Arial" w:cs="Arial"/>
                <w:sz w:val="18"/>
                <w:szCs w:val="18"/>
              </w:rPr>
              <w:t xml:space="preserve">Components of fitness testing (physical)  </w:t>
            </w:r>
          </w:p>
          <w:p w14:paraId="18C57B8D" w14:textId="0FDAC51F" w:rsidR="00C605D7" w:rsidRPr="008B7733" w:rsidRDefault="00C605D7" w:rsidP="00C605D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8B7733">
              <w:rPr>
                <w:rFonts w:ascii="Arial" w:eastAsia="Times New Roman" w:hAnsi="Arial" w:cs="Arial"/>
                <w:sz w:val="18"/>
                <w:szCs w:val="18"/>
              </w:rPr>
              <w:t xml:space="preserve">Components of fitness testing  (skill) </w:t>
            </w:r>
          </w:p>
          <w:p w14:paraId="1EDEDFDB" w14:textId="23C39595" w:rsidR="000A7692" w:rsidRPr="008B7733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62" w:type="dxa"/>
          </w:tcPr>
          <w:p w14:paraId="7A733D4E" w14:textId="77777777" w:rsidR="000A7692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B773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ethods of training – Fartlek training</w:t>
            </w:r>
          </w:p>
          <w:p w14:paraId="55DA9631" w14:textId="77777777" w:rsidR="00C605D7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73EA913" w14:textId="1F22E4BC" w:rsidR="00C605D7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B7733">
              <w:rPr>
                <w:rFonts w:ascii="Arial" w:hAnsi="Arial" w:cs="Arial"/>
                <w:sz w:val="18"/>
                <w:szCs w:val="18"/>
              </w:rPr>
              <w:t xml:space="preserve">Methods of training – application </w:t>
            </w:r>
          </w:p>
        </w:tc>
        <w:tc>
          <w:tcPr>
            <w:tcW w:w="1573" w:type="dxa"/>
          </w:tcPr>
          <w:p w14:paraId="50F4FBBA" w14:textId="77777777" w:rsidR="00C605D7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B773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Methods of training – </w:t>
            </w:r>
          </w:p>
          <w:p w14:paraId="389B2395" w14:textId="77777777" w:rsidR="000A7692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B773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Interval training</w:t>
            </w:r>
          </w:p>
          <w:p w14:paraId="4663FA3E" w14:textId="77777777" w:rsidR="00C605D7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9E939E8" w14:textId="166A368A" w:rsidR="00C605D7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B7733">
              <w:rPr>
                <w:rFonts w:ascii="Arial" w:hAnsi="Arial" w:cs="Arial"/>
                <w:sz w:val="18"/>
                <w:szCs w:val="18"/>
              </w:rPr>
              <w:t xml:space="preserve">Methods of training – application </w:t>
            </w:r>
          </w:p>
        </w:tc>
        <w:tc>
          <w:tcPr>
            <w:tcW w:w="1699" w:type="dxa"/>
          </w:tcPr>
          <w:p w14:paraId="7F5D7C01" w14:textId="77777777" w:rsidR="00C605D7" w:rsidRPr="008B7733" w:rsidRDefault="00C605D7" w:rsidP="00C605D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B7733">
              <w:rPr>
                <w:rFonts w:ascii="Arial" w:eastAsia="Times New Roman" w:hAnsi="Arial" w:cs="Arial"/>
                <w:sz w:val="18"/>
                <w:szCs w:val="18"/>
              </w:rPr>
              <w:t xml:space="preserve">Methods of training </w:t>
            </w:r>
          </w:p>
          <w:p w14:paraId="406B3FAE" w14:textId="77777777" w:rsidR="00C605D7" w:rsidRPr="008B7733" w:rsidRDefault="00C605D7" w:rsidP="00C605D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8B7733">
              <w:rPr>
                <w:rFonts w:ascii="Arial" w:eastAsia="Times New Roman" w:hAnsi="Arial" w:cs="Arial"/>
                <w:sz w:val="18"/>
                <w:szCs w:val="18"/>
              </w:rPr>
              <w:t>Group designed circuits</w:t>
            </w:r>
          </w:p>
          <w:p w14:paraId="7FAB7053" w14:textId="77777777" w:rsidR="000A7692" w:rsidRPr="008B7733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335F6AB9" w14:textId="6DBB92EF" w:rsidR="00C605D7" w:rsidRPr="008B7733" w:rsidRDefault="00C605D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B7733">
              <w:rPr>
                <w:rFonts w:ascii="Arial" w:hAnsi="Arial" w:cs="Arial"/>
                <w:sz w:val="18"/>
                <w:szCs w:val="18"/>
              </w:rPr>
              <w:t xml:space="preserve">Methods of training – circuit application </w:t>
            </w:r>
          </w:p>
        </w:tc>
        <w:tc>
          <w:tcPr>
            <w:tcW w:w="2039" w:type="dxa"/>
          </w:tcPr>
          <w:p w14:paraId="6E8E1532" w14:textId="77777777" w:rsidR="000A7692" w:rsidRPr="004C211F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554" w:type="dxa"/>
          </w:tcPr>
          <w:p w14:paraId="7EE3D37D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  <w:p w14:paraId="6B73FA06" w14:textId="77777777" w:rsidR="002E69DC" w:rsidRDefault="002E69D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</w:p>
          <w:p w14:paraId="5BCFFEC5" w14:textId="7D0C8BF8" w:rsidR="002E69DC" w:rsidRPr="004C211F" w:rsidRDefault="002E69D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>
              <w:rPr>
                <w:rFonts w:ascii="Arial" w:hAnsi="Arial" w:cs="Arial"/>
                <w:b/>
                <w:i/>
                <w:szCs w:val="20"/>
              </w:rPr>
              <w:t xml:space="preserve">Fitness testing 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556DC313" w14:textId="77777777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79127E" w:rsidRPr="00EC1848" w14:paraId="6A4C15CC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618D003B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794EC700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2573" w:type="dxa"/>
          </w:tcPr>
          <w:p w14:paraId="59A0E33C" w14:textId="77777777" w:rsidR="000A7692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Tennis</w:t>
            </w:r>
          </w:p>
          <w:p w14:paraId="0C3A656B" w14:textId="77777777" w:rsidR="008B7733" w:rsidRPr="008B7733" w:rsidRDefault="008B7733" w:rsidP="008B7733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B7733">
              <w:rPr>
                <w:rFonts w:ascii="Arial" w:hAnsi="Arial" w:cs="Arial"/>
                <w:sz w:val="18"/>
                <w:szCs w:val="18"/>
              </w:rPr>
              <w:t>Ground strokes/ Outwitting opponents</w:t>
            </w:r>
          </w:p>
          <w:p w14:paraId="5E353698" w14:textId="6B37E033" w:rsidR="008B7733" w:rsidRPr="004C211F" w:rsidRDefault="008B773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702" w:type="dxa"/>
          </w:tcPr>
          <w:p w14:paraId="66696FD1" w14:textId="77777777" w:rsidR="008B7733" w:rsidRPr="008F11D0" w:rsidRDefault="008B7733" w:rsidP="008B7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F11D0">
              <w:rPr>
                <w:rFonts w:ascii="Arial" w:hAnsi="Arial" w:cs="Arial"/>
                <w:sz w:val="18"/>
                <w:szCs w:val="18"/>
              </w:rPr>
              <w:t>Topspin</w:t>
            </w:r>
          </w:p>
          <w:p w14:paraId="3A7C5F21" w14:textId="468E8E15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862" w:type="dxa"/>
          </w:tcPr>
          <w:p w14:paraId="1B0BE7B3" w14:textId="77777777" w:rsidR="008B7733" w:rsidRPr="008F11D0" w:rsidRDefault="008B7733" w:rsidP="008B7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F11D0">
              <w:rPr>
                <w:rFonts w:ascii="Arial" w:hAnsi="Arial" w:cs="Arial"/>
                <w:sz w:val="18"/>
                <w:szCs w:val="18"/>
              </w:rPr>
              <w:t>Service development</w:t>
            </w:r>
          </w:p>
          <w:p w14:paraId="505A3CC5" w14:textId="298CD674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</w:tcPr>
          <w:p w14:paraId="3F6F1ADF" w14:textId="77777777" w:rsidR="008B7733" w:rsidRPr="008F11D0" w:rsidRDefault="008B7733" w:rsidP="008B7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F11D0">
              <w:rPr>
                <w:rFonts w:ascii="Arial" w:hAnsi="Arial" w:cs="Arial"/>
                <w:sz w:val="18"/>
                <w:szCs w:val="18"/>
              </w:rPr>
              <w:t>Lob/smash</w:t>
            </w:r>
          </w:p>
          <w:p w14:paraId="30DA2BDB" w14:textId="6166CA63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699" w:type="dxa"/>
          </w:tcPr>
          <w:p w14:paraId="46FCEEE2" w14:textId="77777777" w:rsidR="008B7733" w:rsidRPr="008F11D0" w:rsidRDefault="008B7733" w:rsidP="008B7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F11D0">
              <w:rPr>
                <w:rFonts w:ascii="Arial" w:hAnsi="Arial" w:cs="Arial"/>
                <w:sz w:val="18"/>
                <w:szCs w:val="18"/>
              </w:rPr>
              <w:t>Drop shot</w:t>
            </w:r>
          </w:p>
          <w:p w14:paraId="3CD145AD" w14:textId="317DED14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2039" w:type="dxa"/>
          </w:tcPr>
          <w:p w14:paraId="444F1DB2" w14:textId="77777777" w:rsidR="008B7733" w:rsidRPr="008F11D0" w:rsidRDefault="008B7733" w:rsidP="008B77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F11D0">
              <w:rPr>
                <w:rFonts w:ascii="Arial" w:hAnsi="Arial" w:cs="Arial"/>
                <w:sz w:val="18"/>
                <w:szCs w:val="18"/>
              </w:rPr>
              <w:t xml:space="preserve">Outwitting Opponents in competitive games </w:t>
            </w:r>
          </w:p>
          <w:p w14:paraId="436AE4E0" w14:textId="0AE668CC" w:rsidR="000A7692" w:rsidRPr="004C211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54" w:type="dxa"/>
          </w:tcPr>
          <w:p w14:paraId="76DB35D8" w14:textId="77777777" w:rsidR="000A7692" w:rsidRPr="004C211F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52ADA2D1" w14:textId="77777777" w:rsidR="000A7692" w:rsidRPr="004C211F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79127E" w:rsidRPr="00EC1848" w14:paraId="0E3521B0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020CEB4B" w14:textId="77777777" w:rsidR="009D203F" w:rsidRDefault="009D203F" w:rsidP="009372D2">
            <w:pPr>
              <w:pStyle w:val="TTCTText"/>
            </w:pPr>
          </w:p>
        </w:tc>
        <w:tc>
          <w:tcPr>
            <w:tcW w:w="2573" w:type="dxa"/>
          </w:tcPr>
          <w:p w14:paraId="2C83F8BB" w14:textId="77777777" w:rsidR="009D203F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Softball</w:t>
            </w:r>
          </w:p>
          <w:p w14:paraId="44AB4575" w14:textId="7870C7E5" w:rsidR="00AC7F64" w:rsidRPr="00AC7F64" w:rsidRDefault="00AC7F64" w:rsidP="00AC7F64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2130">
              <w:rPr>
                <w:rFonts w:ascii="Arial" w:hAnsi="Arial" w:cs="Arial"/>
                <w:bCs/>
                <w:sz w:val="18"/>
                <w:szCs w:val="18"/>
              </w:rPr>
              <w:t xml:space="preserve">Fielding – glove familiarisation / throwing and catching development   </w:t>
            </w:r>
          </w:p>
        </w:tc>
        <w:tc>
          <w:tcPr>
            <w:tcW w:w="1702" w:type="dxa"/>
          </w:tcPr>
          <w:p w14:paraId="4F18712B" w14:textId="77777777" w:rsidR="00AC7F64" w:rsidRPr="006E2130" w:rsidRDefault="00AC7F64" w:rsidP="00AC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2130">
              <w:rPr>
                <w:rFonts w:ascii="Arial" w:hAnsi="Arial" w:cs="Arial"/>
                <w:bCs/>
                <w:sz w:val="18"/>
                <w:szCs w:val="18"/>
              </w:rPr>
              <w:t>Bowling development</w:t>
            </w:r>
          </w:p>
          <w:p w14:paraId="79946F98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862" w:type="dxa"/>
          </w:tcPr>
          <w:p w14:paraId="4F33D024" w14:textId="77777777" w:rsidR="00AC7F64" w:rsidRPr="006E2130" w:rsidRDefault="00AC7F64" w:rsidP="00AC7F64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2130">
              <w:rPr>
                <w:rFonts w:ascii="Arial" w:hAnsi="Arial" w:cs="Arial"/>
                <w:bCs/>
                <w:sz w:val="18"/>
                <w:szCs w:val="18"/>
              </w:rPr>
              <w:t>Batting development</w:t>
            </w:r>
          </w:p>
          <w:p w14:paraId="4E8A261C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</w:tcPr>
          <w:p w14:paraId="76167125" w14:textId="252AB81A" w:rsidR="00AC7F64" w:rsidRPr="007F66F2" w:rsidRDefault="00AC7F64" w:rsidP="00AC7F64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7F66F2">
              <w:rPr>
                <w:rFonts w:ascii="Arial" w:hAnsi="Arial" w:cs="Arial"/>
                <w:bCs/>
                <w:sz w:val="18"/>
                <w:szCs w:val="18"/>
              </w:rPr>
              <w:t xml:space="preserve">Fielding roles / methods and tactics to outwit an opponent. </w:t>
            </w:r>
          </w:p>
          <w:p w14:paraId="24E4DECF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699" w:type="dxa"/>
          </w:tcPr>
          <w:p w14:paraId="5674C6BC" w14:textId="1F6DA2A8" w:rsidR="00AC7F64" w:rsidRPr="007F66F2" w:rsidRDefault="00AC7F64" w:rsidP="00AC7F64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7F66F2">
              <w:rPr>
                <w:rFonts w:ascii="Arial" w:hAnsi="Arial" w:cs="Arial"/>
                <w:bCs/>
                <w:sz w:val="18"/>
                <w:szCs w:val="18"/>
              </w:rPr>
              <w:t xml:space="preserve">Fielding roles / methods and tactics to outwit an opponent. </w:t>
            </w:r>
          </w:p>
          <w:p w14:paraId="7B446E7B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2039" w:type="dxa"/>
          </w:tcPr>
          <w:p w14:paraId="089A8494" w14:textId="77777777" w:rsidR="00AC7F64" w:rsidRPr="007F66F2" w:rsidRDefault="00AC7F64" w:rsidP="00AC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7F66F2">
              <w:rPr>
                <w:rFonts w:ascii="Arial" w:hAnsi="Arial" w:cs="Arial"/>
                <w:bCs/>
                <w:sz w:val="18"/>
                <w:szCs w:val="18"/>
              </w:rPr>
              <w:t>Game play</w:t>
            </w:r>
          </w:p>
          <w:p w14:paraId="0B4F693C" w14:textId="77777777" w:rsidR="009D203F" w:rsidRPr="004C211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54" w:type="dxa"/>
          </w:tcPr>
          <w:p w14:paraId="0084E2B7" w14:textId="65756787" w:rsidR="009D203F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04FA37A3" w14:textId="07FB34C6" w:rsidR="009D203F" w:rsidRPr="004C211F" w:rsidRDefault="009F64A6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79127E" w:rsidRPr="00EC1848" w14:paraId="4E5D8C27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082C17B7" w14:textId="77777777" w:rsidR="009F64A6" w:rsidRDefault="009F64A6" w:rsidP="009372D2">
            <w:pPr>
              <w:pStyle w:val="TTCTText"/>
            </w:pPr>
          </w:p>
        </w:tc>
        <w:tc>
          <w:tcPr>
            <w:tcW w:w="2573" w:type="dxa"/>
          </w:tcPr>
          <w:p w14:paraId="4D83761F" w14:textId="77777777" w:rsidR="009F64A6" w:rsidRDefault="00FA087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Tchoukball</w:t>
            </w:r>
          </w:p>
          <w:p w14:paraId="1E968047" w14:textId="4A4ACF7B" w:rsidR="002B1867" w:rsidRPr="002B1867" w:rsidRDefault="002B1867" w:rsidP="002B1867">
            <w:pPr>
              <w:tabs>
                <w:tab w:val="left" w:pos="4545"/>
              </w:tabs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2B1867">
              <w:rPr>
                <w:rFonts w:ascii="Arial" w:hAnsi="Arial" w:cs="Arial"/>
                <w:bCs/>
                <w:sz w:val="18"/>
                <w:szCs w:val="18"/>
              </w:rPr>
              <w:t>Introduction/ball familiarisation</w:t>
            </w:r>
          </w:p>
        </w:tc>
        <w:tc>
          <w:tcPr>
            <w:tcW w:w="1702" w:type="dxa"/>
          </w:tcPr>
          <w:p w14:paraId="2A38CB73" w14:textId="77777777" w:rsidR="002B1867" w:rsidRPr="002B1867" w:rsidRDefault="002B1867" w:rsidP="002B1867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2B1867">
              <w:rPr>
                <w:rFonts w:ascii="Arial" w:hAnsi="Arial" w:cs="Arial"/>
                <w:bCs/>
                <w:sz w:val="18"/>
                <w:szCs w:val="18"/>
              </w:rPr>
              <w:t>Passing and Receiving</w:t>
            </w:r>
          </w:p>
          <w:p w14:paraId="0EC3F17F" w14:textId="77777777" w:rsidR="009F64A6" w:rsidRPr="002B1867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862" w:type="dxa"/>
          </w:tcPr>
          <w:p w14:paraId="1FFF1858" w14:textId="77777777" w:rsidR="002B1867" w:rsidRPr="002B1867" w:rsidRDefault="002B1867" w:rsidP="002B1867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2B1867">
              <w:rPr>
                <w:rFonts w:ascii="Arial" w:hAnsi="Arial" w:cs="Arial"/>
                <w:bCs/>
                <w:sz w:val="18"/>
                <w:szCs w:val="18"/>
              </w:rPr>
              <w:t>Shooting</w:t>
            </w:r>
          </w:p>
          <w:p w14:paraId="0E14567A" w14:textId="77777777" w:rsidR="009F64A6" w:rsidRPr="002B1867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573" w:type="dxa"/>
          </w:tcPr>
          <w:p w14:paraId="7F379E3E" w14:textId="77777777" w:rsidR="002B1867" w:rsidRPr="002B1867" w:rsidRDefault="002B1867" w:rsidP="002B1867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2B1867">
              <w:rPr>
                <w:rFonts w:ascii="Arial" w:hAnsi="Arial" w:cs="Arial"/>
                <w:bCs/>
                <w:sz w:val="18"/>
                <w:szCs w:val="18"/>
              </w:rPr>
              <w:t>Passing and Receiving Cont.</w:t>
            </w:r>
          </w:p>
          <w:p w14:paraId="3D4648C8" w14:textId="77777777" w:rsidR="009F64A6" w:rsidRPr="002B1867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699" w:type="dxa"/>
          </w:tcPr>
          <w:p w14:paraId="2001867A" w14:textId="77777777" w:rsidR="002B1867" w:rsidRPr="002B1867" w:rsidRDefault="002B1867" w:rsidP="002B1867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2B1867">
              <w:rPr>
                <w:rFonts w:ascii="Arial" w:hAnsi="Arial" w:cs="Arial"/>
                <w:bCs/>
                <w:sz w:val="18"/>
                <w:szCs w:val="18"/>
              </w:rPr>
              <w:t>Jump shot.</w:t>
            </w:r>
          </w:p>
          <w:p w14:paraId="4C62FEEA" w14:textId="77777777" w:rsidR="009F64A6" w:rsidRPr="002B1867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039" w:type="dxa"/>
          </w:tcPr>
          <w:p w14:paraId="04AB21DD" w14:textId="77777777" w:rsidR="002B1867" w:rsidRPr="002B1867" w:rsidRDefault="002B1867" w:rsidP="002B1867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2B1867">
              <w:rPr>
                <w:rFonts w:ascii="Arial" w:hAnsi="Arial" w:cs="Arial"/>
                <w:bCs/>
                <w:sz w:val="18"/>
                <w:szCs w:val="18"/>
              </w:rPr>
              <w:t>Rules &amp; Regulations</w:t>
            </w:r>
          </w:p>
          <w:p w14:paraId="0CDA442F" w14:textId="77777777" w:rsidR="009F64A6" w:rsidRPr="002B1867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554" w:type="dxa"/>
          </w:tcPr>
          <w:p w14:paraId="2C766524" w14:textId="10D95674" w:rsidR="009F64A6" w:rsidRPr="004C211F" w:rsidRDefault="009F64A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5512D40B" w14:textId="4B2435C5" w:rsidR="009F64A6" w:rsidRPr="004C211F" w:rsidRDefault="009F64A6" w:rsidP="009F64A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840A76" w:rsidRPr="00EC1848" w14:paraId="7C6A7856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2E0E5BB5" w14:textId="77777777" w:rsidR="00840A76" w:rsidRDefault="00840A76" w:rsidP="00840A76">
            <w:pPr>
              <w:pStyle w:val="TTCTText"/>
            </w:pPr>
          </w:p>
        </w:tc>
        <w:tc>
          <w:tcPr>
            <w:tcW w:w="2573" w:type="dxa"/>
          </w:tcPr>
          <w:p w14:paraId="16CBF717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Rounders</w:t>
            </w:r>
          </w:p>
          <w:p w14:paraId="77E0FBED" w14:textId="627099A4" w:rsidR="00840A76" w:rsidRPr="00840A76" w:rsidRDefault="00840A76" w:rsidP="00840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D348E3">
              <w:rPr>
                <w:rFonts w:ascii="Arial" w:hAnsi="Arial" w:cs="Arial"/>
                <w:sz w:val="18"/>
              </w:rPr>
              <w:t>Throwing/catching/fielding</w:t>
            </w:r>
          </w:p>
        </w:tc>
        <w:tc>
          <w:tcPr>
            <w:tcW w:w="1702" w:type="dxa"/>
          </w:tcPr>
          <w:p w14:paraId="0D2DB6C0" w14:textId="44C8B265" w:rsidR="00840A76" w:rsidRPr="00840A76" w:rsidRDefault="00840A76" w:rsidP="00840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348E3">
              <w:rPr>
                <w:rFonts w:ascii="Arial" w:hAnsi="Arial" w:cs="Arial"/>
                <w:sz w:val="18"/>
              </w:rPr>
              <w:t xml:space="preserve">Bowling development  </w:t>
            </w:r>
          </w:p>
        </w:tc>
        <w:tc>
          <w:tcPr>
            <w:tcW w:w="1862" w:type="dxa"/>
          </w:tcPr>
          <w:p w14:paraId="0DA30DE0" w14:textId="77777777" w:rsidR="00840A76" w:rsidRPr="00D348E3" w:rsidRDefault="00840A76" w:rsidP="00840A76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D348E3">
              <w:rPr>
                <w:rFonts w:ascii="Arial" w:hAnsi="Arial" w:cs="Arial"/>
                <w:sz w:val="18"/>
              </w:rPr>
              <w:t>Batting development</w:t>
            </w:r>
          </w:p>
          <w:p w14:paraId="2DC89CC6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</w:tcPr>
          <w:p w14:paraId="0433142D" w14:textId="04E0745C" w:rsidR="00840A76" w:rsidRPr="00840A76" w:rsidRDefault="00840A76" w:rsidP="00840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2E5B02">
              <w:rPr>
                <w:rFonts w:ascii="Arial" w:hAnsi="Arial" w:cs="Arial"/>
                <w:sz w:val="18"/>
              </w:rPr>
              <w:t>Fielding roles/outwit opponents.</w:t>
            </w:r>
          </w:p>
        </w:tc>
        <w:tc>
          <w:tcPr>
            <w:tcW w:w="1699" w:type="dxa"/>
          </w:tcPr>
          <w:p w14:paraId="3699B753" w14:textId="31DCB162" w:rsidR="00840A76" w:rsidRPr="00840A76" w:rsidRDefault="00840A76" w:rsidP="00840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2E5B02">
              <w:rPr>
                <w:rFonts w:ascii="Arial" w:hAnsi="Arial" w:cs="Arial"/>
                <w:sz w:val="18"/>
              </w:rPr>
              <w:t xml:space="preserve">Evaluation of tactics/peer assessment  </w:t>
            </w:r>
          </w:p>
        </w:tc>
        <w:tc>
          <w:tcPr>
            <w:tcW w:w="2039" w:type="dxa"/>
          </w:tcPr>
          <w:p w14:paraId="134CB5D2" w14:textId="77777777" w:rsidR="00840A76" w:rsidRPr="002E5B02" w:rsidRDefault="00840A76" w:rsidP="00840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2E5B02">
              <w:rPr>
                <w:rFonts w:ascii="Arial" w:hAnsi="Arial" w:cs="Arial"/>
                <w:sz w:val="18"/>
              </w:rPr>
              <w:t>Game play</w:t>
            </w:r>
          </w:p>
          <w:p w14:paraId="421AAEBD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54" w:type="dxa"/>
          </w:tcPr>
          <w:p w14:paraId="14AE5C5C" w14:textId="156C988D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310" w:type="dxa"/>
          </w:tcPr>
          <w:p w14:paraId="0019E4C8" w14:textId="02250B6E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840A76" w:rsidRPr="00EC1848" w14:paraId="02E56BD7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03ED2634" w14:textId="77777777" w:rsidR="00840A76" w:rsidRDefault="00840A76" w:rsidP="00840A76">
            <w:pPr>
              <w:pStyle w:val="TTCTText"/>
            </w:pPr>
            <w:r>
              <w:t>5</w:t>
            </w:r>
          </w:p>
          <w:p w14:paraId="3BDF4C5E" w14:textId="77777777" w:rsidR="00840A76" w:rsidRPr="00EC1848" w:rsidRDefault="00840A76" w:rsidP="00840A76">
            <w:pPr>
              <w:pStyle w:val="TTCTText"/>
            </w:pPr>
            <w:r>
              <w:t>15/5/23 – 3/7/23</w:t>
            </w:r>
          </w:p>
        </w:tc>
        <w:tc>
          <w:tcPr>
            <w:tcW w:w="2573" w:type="dxa"/>
          </w:tcPr>
          <w:p w14:paraId="4824E910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Athletics</w:t>
            </w:r>
          </w:p>
          <w:p w14:paraId="008183D3" w14:textId="3049D4B9" w:rsidR="00565580" w:rsidRPr="00565580" w:rsidRDefault="00565580" w:rsidP="0056558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65580">
              <w:rPr>
                <w:rFonts w:ascii="Arial" w:hAnsi="Arial" w:cs="Arial"/>
                <w:bCs/>
                <w:sz w:val="16"/>
                <w:szCs w:val="16"/>
              </w:rPr>
              <w:t>Sprint running technique (100/200/400m/relays)</w:t>
            </w:r>
          </w:p>
        </w:tc>
        <w:tc>
          <w:tcPr>
            <w:tcW w:w="1702" w:type="dxa"/>
          </w:tcPr>
          <w:p w14:paraId="396C8364" w14:textId="77777777" w:rsidR="00565580" w:rsidRPr="00565580" w:rsidRDefault="00565580" w:rsidP="0056558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65580">
              <w:rPr>
                <w:rFonts w:ascii="Arial" w:hAnsi="Arial" w:cs="Arial"/>
                <w:bCs/>
                <w:sz w:val="16"/>
                <w:szCs w:val="16"/>
              </w:rPr>
              <w:t>Middle distance running – 800m</w:t>
            </w:r>
          </w:p>
          <w:p w14:paraId="03AAE8AF" w14:textId="6F981BB9" w:rsidR="00840A76" w:rsidRPr="00565580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62" w:type="dxa"/>
          </w:tcPr>
          <w:p w14:paraId="1EA20FC8" w14:textId="77777777" w:rsidR="00565580" w:rsidRPr="00565580" w:rsidRDefault="00565580" w:rsidP="0056558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65580">
              <w:rPr>
                <w:rFonts w:ascii="Arial" w:hAnsi="Arial" w:cs="Arial"/>
                <w:bCs/>
                <w:sz w:val="16"/>
                <w:szCs w:val="16"/>
              </w:rPr>
              <w:t>Jumping - triple jump</w:t>
            </w:r>
          </w:p>
          <w:p w14:paraId="4EAD2970" w14:textId="5980008D" w:rsidR="00840A76" w:rsidRPr="00565580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73" w:type="dxa"/>
          </w:tcPr>
          <w:p w14:paraId="1F8F0E2B" w14:textId="77777777" w:rsidR="00565580" w:rsidRPr="00565580" w:rsidRDefault="00565580" w:rsidP="0056558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65580">
              <w:rPr>
                <w:rFonts w:ascii="Arial" w:hAnsi="Arial" w:cs="Arial"/>
                <w:bCs/>
                <w:sz w:val="16"/>
                <w:szCs w:val="16"/>
              </w:rPr>
              <w:t>Throwing – shot putt</w:t>
            </w:r>
          </w:p>
          <w:p w14:paraId="641B84EF" w14:textId="2CE9C749" w:rsidR="00840A76" w:rsidRPr="00565580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</w:tcPr>
          <w:p w14:paraId="7BF4AEA8" w14:textId="77777777" w:rsidR="00565580" w:rsidRPr="00565580" w:rsidRDefault="00565580" w:rsidP="00565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65580">
              <w:rPr>
                <w:rFonts w:ascii="Arial" w:hAnsi="Arial" w:cs="Arial"/>
                <w:bCs/>
                <w:sz w:val="16"/>
                <w:szCs w:val="16"/>
              </w:rPr>
              <w:t>Throwing - javelin</w:t>
            </w:r>
          </w:p>
          <w:p w14:paraId="0EC7BE36" w14:textId="6F5DC8FE" w:rsidR="00840A76" w:rsidRPr="00565580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39" w:type="dxa"/>
          </w:tcPr>
          <w:p w14:paraId="1FD8DAFC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554" w:type="dxa"/>
          </w:tcPr>
          <w:p w14:paraId="2B9EFE00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  <w:p w14:paraId="5D55C651" w14:textId="0D0C6A94" w:rsidR="00565580" w:rsidRPr="00565580" w:rsidRDefault="00565580" w:rsidP="0056558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65580">
              <w:rPr>
                <w:rFonts w:ascii="Arial" w:hAnsi="Arial" w:cs="Arial"/>
                <w:bCs/>
                <w:sz w:val="16"/>
                <w:szCs w:val="16"/>
              </w:rPr>
              <w:t>Jumping - High jump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3EA60A49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840A76" w:rsidRPr="00EC1848" w14:paraId="1BFA56D2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5DE75DED" w14:textId="77777777" w:rsidR="00840A76" w:rsidRDefault="00840A76" w:rsidP="00840A76">
            <w:pPr>
              <w:pStyle w:val="TTCTText"/>
            </w:pPr>
          </w:p>
        </w:tc>
        <w:tc>
          <w:tcPr>
            <w:tcW w:w="2573" w:type="dxa"/>
          </w:tcPr>
          <w:p w14:paraId="1C01C20E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Cricket</w:t>
            </w:r>
          </w:p>
          <w:p w14:paraId="100B38B3" w14:textId="332ECD1E" w:rsidR="000D16EF" w:rsidRPr="000D16EF" w:rsidRDefault="000D16EF" w:rsidP="000D1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D16EF">
              <w:rPr>
                <w:rFonts w:ascii="Arial" w:hAnsi="Arial" w:cs="Arial"/>
                <w:bCs/>
                <w:sz w:val="16"/>
                <w:szCs w:val="16"/>
              </w:rPr>
              <w:t>Ball familiarisation/catching</w:t>
            </w:r>
          </w:p>
        </w:tc>
        <w:tc>
          <w:tcPr>
            <w:tcW w:w="1702" w:type="dxa"/>
          </w:tcPr>
          <w:p w14:paraId="4EDE5650" w14:textId="77777777" w:rsidR="000D16EF" w:rsidRPr="000D16EF" w:rsidRDefault="000D16EF" w:rsidP="000D1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D16EF">
              <w:rPr>
                <w:rFonts w:ascii="Arial" w:hAnsi="Arial" w:cs="Arial"/>
                <w:bCs/>
                <w:sz w:val="16"/>
                <w:szCs w:val="16"/>
              </w:rPr>
              <w:t xml:space="preserve">Fielding </w:t>
            </w:r>
          </w:p>
          <w:p w14:paraId="198AD836" w14:textId="77777777" w:rsidR="00840A76" w:rsidRPr="000D16E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862" w:type="dxa"/>
          </w:tcPr>
          <w:p w14:paraId="2BD6C11C" w14:textId="77777777" w:rsidR="000D16EF" w:rsidRPr="000D16EF" w:rsidRDefault="000D16EF" w:rsidP="000D16E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D16EF">
              <w:rPr>
                <w:rFonts w:ascii="Arial" w:hAnsi="Arial" w:cs="Arial"/>
                <w:bCs/>
                <w:sz w:val="16"/>
                <w:szCs w:val="16"/>
              </w:rPr>
              <w:t>Bowling</w:t>
            </w:r>
          </w:p>
          <w:p w14:paraId="7E955765" w14:textId="77777777" w:rsidR="00840A76" w:rsidRPr="000D16E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73" w:type="dxa"/>
          </w:tcPr>
          <w:p w14:paraId="530BE362" w14:textId="77777777" w:rsidR="000D16EF" w:rsidRPr="000D16EF" w:rsidRDefault="000D16EF" w:rsidP="000D1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D16EF">
              <w:rPr>
                <w:rFonts w:ascii="Arial" w:hAnsi="Arial" w:cs="Arial"/>
                <w:bCs/>
                <w:sz w:val="16"/>
                <w:szCs w:val="16"/>
              </w:rPr>
              <w:t>Batting</w:t>
            </w:r>
          </w:p>
          <w:p w14:paraId="4246BE58" w14:textId="77777777" w:rsidR="00840A76" w:rsidRPr="000D16E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699" w:type="dxa"/>
          </w:tcPr>
          <w:p w14:paraId="7F1ACA3C" w14:textId="77777777" w:rsidR="000D16EF" w:rsidRPr="000D16EF" w:rsidRDefault="000D16EF" w:rsidP="000D1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D16EF">
              <w:rPr>
                <w:rFonts w:ascii="Arial" w:hAnsi="Arial" w:cs="Arial"/>
                <w:bCs/>
                <w:sz w:val="16"/>
                <w:szCs w:val="16"/>
              </w:rPr>
              <w:t>Game situations/basic strategies</w:t>
            </w:r>
          </w:p>
          <w:p w14:paraId="2F010B2A" w14:textId="77777777" w:rsidR="00840A76" w:rsidRPr="000D16EF" w:rsidRDefault="00840A76" w:rsidP="000D16E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039" w:type="dxa"/>
          </w:tcPr>
          <w:p w14:paraId="561611E3" w14:textId="7CD6655F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554" w:type="dxa"/>
          </w:tcPr>
          <w:p w14:paraId="733CADFD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  <w:p w14:paraId="27B9242F" w14:textId="0870AA04" w:rsidR="000D16EF" w:rsidRPr="000D16EF" w:rsidRDefault="000D16EF" w:rsidP="000D1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D16EF">
              <w:rPr>
                <w:rFonts w:ascii="Arial" w:hAnsi="Arial" w:cs="Arial"/>
                <w:bCs/>
                <w:sz w:val="16"/>
                <w:szCs w:val="16"/>
              </w:rPr>
              <w:t xml:space="preserve">Outwitting Opponents in a </w:t>
            </w:r>
            <w:r w:rsidRPr="000D16EF">
              <w:rPr>
                <w:rFonts w:ascii="Arial" w:hAnsi="Arial" w:cs="Arial"/>
                <w:bCs/>
                <w:sz w:val="16"/>
                <w:szCs w:val="16"/>
              </w:rPr>
              <w:lastRenderedPageBreak/>
              <w:t xml:space="preserve">competitive game situation 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04ADD613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840A76" w:rsidRPr="00EC1848" w14:paraId="4247F321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0742428F" w14:textId="77777777" w:rsidR="00840A76" w:rsidRDefault="00840A76" w:rsidP="00840A76">
            <w:pPr>
              <w:pStyle w:val="TTCTText"/>
            </w:pPr>
          </w:p>
        </w:tc>
        <w:tc>
          <w:tcPr>
            <w:tcW w:w="2573" w:type="dxa"/>
          </w:tcPr>
          <w:p w14:paraId="14002026" w14:textId="7B3FC84B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Tennis</w:t>
            </w:r>
          </w:p>
        </w:tc>
        <w:tc>
          <w:tcPr>
            <w:tcW w:w="1702" w:type="dxa"/>
          </w:tcPr>
          <w:p w14:paraId="63DE0E1F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862" w:type="dxa"/>
          </w:tcPr>
          <w:p w14:paraId="58D09D91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</w:tcPr>
          <w:p w14:paraId="5639A981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699" w:type="dxa"/>
          </w:tcPr>
          <w:p w14:paraId="7D288DEE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2039" w:type="dxa"/>
          </w:tcPr>
          <w:p w14:paraId="17D9DC06" w14:textId="47FBE76B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554" w:type="dxa"/>
          </w:tcPr>
          <w:p w14:paraId="1BDA8FB3" w14:textId="3902C7BB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Cs w:val="20"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2AC77E60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840A76" w:rsidRPr="00EC1848" w14:paraId="5905B12C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3666B800" w14:textId="77777777" w:rsidR="00840A76" w:rsidRDefault="00840A76" w:rsidP="00840A76">
            <w:pPr>
              <w:pStyle w:val="TTCTText"/>
            </w:pPr>
            <w:r>
              <w:t>mini unit</w:t>
            </w:r>
          </w:p>
          <w:p w14:paraId="1DADA7E1" w14:textId="77777777" w:rsidR="00840A76" w:rsidRDefault="00840A76" w:rsidP="00840A76">
            <w:pPr>
              <w:pStyle w:val="TTCTText"/>
            </w:pPr>
            <w:r>
              <w:t>10/7/23 – 21/7/23</w:t>
            </w:r>
          </w:p>
        </w:tc>
        <w:tc>
          <w:tcPr>
            <w:tcW w:w="2573" w:type="dxa"/>
          </w:tcPr>
          <w:p w14:paraId="2A0E1EFB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Learning Objective</w:t>
            </w:r>
          </w:p>
        </w:tc>
        <w:tc>
          <w:tcPr>
            <w:tcW w:w="1702" w:type="dxa"/>
          </w:tcPr>
          <w:p w14:paraId="7AC75E85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4C211F">
              <w:rPr>
                <w:rFonts w:ascii="Arial" w:hAnsi="Arial" w:cs="Arial"/>
                <w:szCs w:val="20"/>
              </w:rPr>
              <w:t>Learning Objective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4D81FE44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73" w:type="dxa"/>
            <w:shd w:val="clear" w:color="auto" w:fill="D9D9D9" w:themeFill="background1" w:themeFillShade="D9"/>
          </w:tcPr>
          <w:p w14:paraId="0F044A8D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699" w:type="dxa"/>
            <w:shd w:val="clear" w:color="auto" w:fill="D9D9D9" w:themeFill="background1" w:themeFillShade="D9"/>
          </w:tcPr>
          <w:p w14:paraId="32ACC084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2039" w:type="dxa"/>
            <w:shd w:val="clear" w:color="auto" w:fill="D9D9D9" w:themeFill="background1" w:themeFillShade="D9"/>
          </w:tcPr>
          <w:p w14:paraId="286251C2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</w:tcPr>
          <w:p w14:paraId="5EE75618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310" w:type="dxa"/>
            <w:shd w:val="clear" w:color="auto" w:fill="D9D9D9" w:themeFill="background1" w:themeFillShade="D9"/>
          </w:tcPr>
          <w:p w14:paraId="6BDEAFA8" w14:textId="77777777" w:rsidR="00840A76" w:rsidRPr="004C211F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840A76" w:rsidRPr="00EC1848" w14:paraId="35F13DD9" w14:textId="77777777" w:rsidTr="0079127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352ECF21" w14:textId="77777777" w:rsidR="00840A76" w:rsidRDefault="00840A76" w:rsidP="00840A76">
            <w:pPr>
              <w:pStyle w:val="TTCTText"/>
            </w:pPr>
          </w:p>
        </w:tc>
        <w:tc>
          <w:tcPr>
            <w:tcW w:w="2573" w:type="dxa"/>
          </w:tcPr>
          <w:p w14:paraId="5FCCEDBE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</w:tcPr>
          <w:p w14:paraId="53C97A2C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62" w:type="dxa"/>
            <w:shd w:val="clear" w:color="auto" w:fill="D9D9D9" w:themeFill="background1" w:themeFillShade="D9"/>
          </w:tcPr>
          <w:p w14:paraId="7360D641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3" w:type="dxa"/>
            <w:shd w:val="clear" w:color="auto" w:fill="D9D9D9" w:themeFill="background1" w:themeFillShade="D9"/>
          </w:tcPr>
          <w:p w14:paraId="65086782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9" w:type="dxa"/>
            <w:shd w:val="clear" w:color="auto" w:fill="D9D9D9" w:themeFill="background1" w:themeFillShade="D9"/>
          </w:tcPr>
          <w:p w14:paraId="0E77D5A6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  <w:shd w:val="clear" w:color="auto" w:fill="D9D9D9" w:themeFill="background1" w:themeFillShade="D9"/>
          </w:tcPr>
          <w:p w14:paraId="264BF89B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4" w:type="dxa"/>
            <w:shd w:val="clear" w:color="auto" w:fill="D9D9D9" w:themeFill="background1" w:themeFillShade="D9"/>
          </w:tcPr>
          <w:p w14:paraId="4B8D07BB" w14:textId="77777777" w:rsidR="00840A76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10" w:type="dxa"/>
            <w:shd w:val="clear" w:color="auto" w:fill="D9D9D9" w:themeFill="background1" w:themeFillShade="D9"/>
          </w:tcPr>
          <w:p w14:paraId="7C6E7E53" w14:textId="77777777" w:rsidR="00840A76" w:rsidRPr="00EC1848" w:rsidRDefault="00840A76" w:rsidP="00840A7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6AC99D" w14:textId="77777777" w:rsidR="00F931B4" w:rsidRDefault="00F931B4" w:rsidP="00130829">
      <w:pPr>
        <w:pStyle w:val="TTCTText"/>
        <w:jc w:val="left"/>
      </w:pPr>
    </w:p>
    <w:p w14:paraId="7DC563B3" w14:textId="77777777" w:rsidR="00F931B4" w:rsidRDefault="00F931B4" w:rsidP="00130829">
      <w:pPr>
        <w:pStyle w:val="TTCTText"/>
        <w:jc w:val="left"/>
      </w:pPr>
    </w:p>
    <w:p w14:paraId="188EB7CD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70E02" w14:textId="77777777" w:rsidR="003C1280" w:rsidRDefault="003C1280" w:rsidP="000D506B">
      <w:r>
        <w:separator/>
      </w:r>
    </w:p>
  </w:endnote>
  <w:endnote w:type="continuationSeparator" w:id="0">
    <w:p w14:paraId="58938E51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16C50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2495FC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0D72EF82" wp14:editId="0D5B1556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25BC1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5E6F6932" wp14:editId="73239C05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DEAFF" w14:textId="77777777" w:rsidR="003C1280" w:rsidRDefault="003C1280" w:rsidP="000D506B">
      <w:r>
        <w:separator/>
      </w:r>
    </w:p>
  </w:footnote>
  <w:footnote w:type="continuationSeparator" w:id="0">
    <w:p w14:paraId="14879EC4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98456" w14:textId="77777777" w:rsidR="000D506B" w:rsidRDefault="00410960">
    <w:pPr>
      <w:pStyle w:val="Header"/>
    </w:pPr>
    <w:r>
      <w:rPr>
        <w:noProof/>
      </w:rPr>
      <w:pict w14:anchorId="048B1C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C73D6" w14:textId="77777777" w:rsidR="000D506B" w:rsidRPr="00D60A43" w:rsidRDefault="00410960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67C862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CA34A" w14:textId="77777777" w:rsidR="000D506B" w:rsidRDefault="00410960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7A4E46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27E7268F" wp14:editId="69BEF950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C2C41"/>
    <w:multiLevelType w:val="hybridMultilevel"/>
    <w:tmpl w:val="5DC4B35C"/>
    <w:lvl w:ilvl="0" w:tplc="08090001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20E05"/>
    <w:multiLevelType w:val="multilevel"/>
    <w:tmpl w:val="9CC24C74"/>
    <w:numStyleLink w:val="TTCTBulletpoint"/>
  </w:abstractNum>
  <w:abstractNum w:abstractNumId="9" w15:restartNumberingAfterBreak="0">
    <w:nsid w:val="2856359D"/>
    <w:multiLevelType w:val="hybridMultilevel"/>
    <w:tmpl w:val="AADC61D6"/>
    <w:lvl w:ilvl="0" w:tplc="08090001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726DD7"/>
    <w:multiLevelType w:val="multilevel"/>
    <w:tmpl w:val="9CC24C74"/>
    <w:numStyleLink w:val="TTCTBulletpoint"/>
  </w:abstractNum>
  <w:abstractNum w:abstractNumId="19" w15:restartNumberingAfterBreak="0">
    <w:nsid w:val="413136CD"/>
    <w:multiLevelType w:val="hybridMultilevel"/>
    <w:tmpl w:val="5AA4C79E"/>
    <w:lvl w:ilvl="0" w:tplc="0809000F">
      <w:start w:val="1"/>
      <w:numFmt w:val="decimal"/>
      <w:lvlText w:val="%1."/>
      <w:lvlJc w:val="left"/>
      <w:pPr>
        <w:tabs>
          <w:tab w:val="num" w:pos="394"/>
        </w:tabs>
        <w:ind w:left="394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7D0C57"/>
    <w:multiLevelType w:val="hybridMultilevel"/>
    <w:tmpl w:val="31E0D9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E94D7C"/>
    <w:multiLevelType w:val="hybridMultilevel"/>
    <w:tmpl w:val="AD90DF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</w:num>
  <w:num w:numId="3">
    <w:abstractNumId w:val="26"/>
  </w:num>
  <w:num w:numId="4">
    <w:abstractNumId w:val="1"/>
  </w:num>
  <w:num w:numId="5">
    <w:abstractNumId w:val="29"/>
  </w:num>
  <w:num w:numId="6">
    <w:abstractNumId w:val="0"/>
  </w:num>
  <w:num w:numId="7">
    <w:abstractNumId w:val="23"/>
  </w:num>
  <w:num w:numId="8">
    <w:abstractNumId w:val="7"/>
  </w:num>
  <w:num w:numId="9">
    <w:abstractNumId w:val="10"/>
  </w:num>
  <w:num w:numId="10">
    <w:abstractNumId w:val="4"/>
  </w:num>
  <w:num w:numId="11">
    <w:abstractNumId w:val="24"/>
  </w:num>
  <w:num w:numId="12">
    <w:abstractNumId w:val="20"/>
  </w:num>
  <w:num w:numId="13">
    <w:abstractNumId w:val="5"/>
  </w:num>
  <w:num w:numId="14">
    <w:abstractNumId w:val="30"/>
  </w:num>
  <w:num w:numId="15">
    <w:abstractNumId w:val="11"/>
  </w:num>
  <w:num w:numId="16">
    <w:abstractNumId w:val="31"/>
  </w:num>
  <w:num w:numId="17">
    <w:abstractNumId w:val="17"/>
  </w:num>
  <w:num w:numId="18">
    <w:abstractNumId w:val="15"/>
  </w:num>
  <w:num w:numId="19">
    <w:abstractNumId w:val="14"/>
  </w:num>
  <w:num w:numId="20">
    <w:abstractNumId w:val="18"/>
  </w:num>
  <w:num w:numId="21">
    <w:abstractNumId w:val="13"/>
  </w:num>
  <w:num w:numId="22">
    <w:abstractNumId w:val="28"/>
  </w:num>
  <w:num w:numId="23">
    <w:abstractNumId w:val="27"/>
  </w:num>
  <w:num w:numId="24">
    <w:abstractNumId w:val="6"/>
  </w:num>
  <w:num w:numId="25">
    <w:abstractNumId w:val="12"/>
  </w:num>
  <w:num w:numId="26">
    <w:abstractNumId w:val="2"/>
  </w:num>
  <w:num w:numId="27">
    <w:abstractNumId w:val="19"/>
  </w:num>
  <w:num w:numId="28">
    <w:abstractNumId w:val="9"/>
  </w:num>
  <w:num w:numId="29">
    <w:abstractNumId w:val="3"/>
  </w:num>
  <w:num w:numId="30">
    <w:abstractNumId w:val="25"/>
  </w:num>
  <w:num w:numId="31">
    <w:abstractNumId w:val="21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52B6"/>
    <w:rsid w:val="000A7692"/>
    <w:rsid w:val="000D16EF"/>
    <w:rsid w:val="000D506B"/>
    <w:rsid w:val="001018A2"/>
    <w:rsid w:val="00130829"/>
    <w:rsid w:val="001377ED"/>
    <w:rsid w:val="00152CD2"/>
    <w:rsid w:val="001F749A"/>
    <w:rsid w:val="002B0F0E"/>
    <w:rsid w:val="002B1867"/>
    <w:rsid w:val="002E69DC"/>
    <w:rsid w:val="00346A0A"/>
    <w:rsid w:val="0038751E"/>
    <w:rsid w:val="003C1280"/>
    <w:rsid w:val="003E0EE8"/>
    <w:rsid w:val="003F478A"/>
    <w:rsid w:val="00410960"/>
    <w:rsid w:val="004A25D1"/>
    <w:rsid w:val="004B4115"/>
    <w:rsid w:val="004C211F"/>
    <w:rsid w:val="004F0306"/>
    <w:rsid w:val="004F1DE5"/>
    <w:rsid w:val="00565580"/>
    <w:rsid w:val="00587AED"/>
    <w:rsid w:val="00641163"/>
    <w:rsid w:val="0065261C"/>
    <w:rsid w:val="00656B04"/>
    <w:rsid w:val="0068616B"/>
    <w:rsid w:val="006966ED"/>
    <w:rsid w:val="006C4971"/>
    <w:rsid w:val="00736174"/>
    <w:rsid w:val="00747994"/>
    <w:rsid w:val="00782AA0"/>
    <w:rsid w:val="0079127E"/>
    <w:rsid w:val="007A178B"/>
    <w:rsid w:val="007B292B"/>
    <w:rsid w:val="007C22FB"/>
    <w:rsid w:val="007E549A"/>
    <w:rsid w:val="00840A76"/>
    <w:rsid w:val="00857941"/>
    <w:rsid w:val="008B7733"/>
    <w:rsid w:val="008C5EA5"/>
    <w:rsid w:val="008D3DA2"/>
    <w:rsid w:val="008E3C90"/>
    <w:rsid w:val="0093212C"/>
    <w:rsid w:val="009372D2"/>
    <w:rsid w:val="00953AC8"/>
    <w:rsid w:val="00953F70"/>
    <w:rsid w:val="00955925"/>
    <w:rsid w:val="00991DD1"/>
    <w:rsid w:val="009D203F"/>
    <w:rsid w:val="009E7F43"/>
    <w:rsid w:val="009F4176"/>
    <w:rsid w:val="009F64A6"/>
    <w:rsid w:val="00A93C05"/>
    <w:rsid w:val="00AC7F64"/>
    <w:rsid w:val="00BA6D69"/>
    <w:rsid w:val="00BB5F4F"/>
    <w:rsid w:val="00C605D7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95176"/>
    <w:rsid w:val="00EC1848"/>
    <w:rsid w:val="00F02AD0"/>
    <w:rsid w:val="00F3491A"/>
    <w:rsid w:val="00F64939"/>
    <w:rsid w:val="00F931B4"/>
    <w:rsid w:val="00FA0873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E99AE66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paragraph" w:styleId="BodyText">
    <w:name w:val="Body Text"/>
    <w:basedOn w:val="Normal"/>
    <w:link w:val="BodyTextChar"/>
    <w:rsid w:val="0065261C"/>
    <w:pPr>
      <w:spacing w:after="0" w:line="240" w:lineRule="auto"/>
    </w:pPr>
    <w:rPr>
      <w:rFonts w:ascii="Times New Roman" w:eastAsia="Times New Roman" w:hAnsi="Times New Roman" w:cs="Times New Roman"/>
      <w:sz w:val="20"/>
    </w:rPr>
  </w:style>
  <w:style w:type="character" w:customStyle="1" w:styleId="BodyTextChar">
    <w:name w:val="Body Text Char"/>
    <w:basedOn w:val="DefaultParagraphFont"/>
    <w:link w:val="BodyText"/>
    <w:rsid w:val="0065261C"/>
    <w:rPr>
      <w:rFonts w:ascii="Times New Roman" w:eastAsia="Times New Roman" w:hAnsi="Times New Roman" w:cs="Times New Roman"/>
      <w:sz w:val="20"/>
    </w:rPr>
  </w:style>
  <w:style w:type="paragraph" w:customStyle="1" w:styleId="TableText">
    <w:name w:val="Table Text"/>
    <w:basedOn w:val="Normal"/>
    <w:rsid w:val="0079127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9f6b0df-5689-439a-8cff-91119d3822c1"/>
    <ds:schemaRef ds:uri="83a8fa72-03ac-4f31-9311-77813938c9e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6</cp:revision>
  <dcterms:created xsi:type="dcterms:W3CDTF">2022-06-30T12:48:00Z</dcterms:created>
  <dcterms:modified xsi:type="dcterms:W3CDTF">2023-09-0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